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28.png" ContentType="image/png"/>
  <Override PartName="/word/media/rId87.png" ContentType="image/png"/>
  <Override PartName="/word/media/rId89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5.png" ContentType="image/png"/>
  <Override PartName="/word/media/rId107.png" ContentType="image/png"/>
  <Override PartName="/word/media/rId30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32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142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34.png" ContentType="image/png"/>
  <Override PartName="/word/media/rId153.png" ContentType="image/png"/>
  <Override PartName="/word/media/rId155.png" ContentType="image/png"/>
  <Override PartName="/word/media/rId158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1.png" ContentType="image/png"/>
  <Override PartName="/word/media/rId173.png" ContentType="image/png"/>
  <Override PartName="/word/media/rId36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181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305</w:t>
      </w:r>
      <w:r>
        <w:t xml:space="preserve"> </w:t>
      </w:r>
      <w:r>
        <w:t xml:space="preserve">tech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Parth</w:t>
      </w:r>
      <w:r>
        <w:t xml:space="preserve"> </w:t>
      </w:r>
      <w:r>
        <w:t xml:space="preserve">Brahmbhatt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9,</w:t>
      </w:r>
      <w:r>
        <w:t xml:space="preserve"> </w:t>
      </w:r>
      <w:r>
        <w:t xml:space="preserve">2021</w:t>
      </w:r>
    </w:p>
    <w:p>
      <w:pPr>
        <w:pStyle w:val="Heading3"/>
      </w:pPr>
      <w:bookmarkStart w:id="21" w:name="importing-the-data"/>
      <w:bookmarkEnd w:id="21"/>
      <w:r>
        <w:t xml:space="preserve">Importing the data</w:t>
      </w:r>
    </w:p>
    <w:p>
      <w:pPr>
        <w:pStyle w:val="FirstParagraph"/>
      </w:pPr>
      <w:r>
        <w:t xml:space="preserve">This is the data we will use, it contains all the stores with blocking as well as the nutritional information and its Price_per_Z_mL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Stores with Stores Blo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|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</w:p>
    <w:p>
      <w:pPr>
        <w:pStyle w:val="Heading3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With the information presented below, we will check whether the data satisfies the assumptions of Guass-markov assumptions as well as the assumptions of linear regression.</w:t>
      </w:r>
    </w:p>
    <w:p>
      <w:pPr>
        <w:pStyle w:val="Heading3"/>
      </w:pPr>
      <w:bookmarkStart w:id="23" w:name="scatterplot"/>
      <w:bookmarkEnd w:id="23"/>
      <w:r>
        <w:t xml:space="preserve">Scatterplot</w:t>
      </w:r>
    </w:p>
    <w:p>
      <w:pPr>
        <w:pStyle w:val="Heading2"/>
      </w:pPr>
      <w:bookmarkStart w:id="24" w:name="walmart"/>
      <w:bookmarkEnd w:id="24"/>
      <w:r>
        <w:t xml:space="preserve">Walmart</w:t>
      </w:r>
    </w:p>
    <w:p>
      <w:pPr>
        <w:pStyle w:val="Heading1"/>
      </w:pPr>
      <w:bookmarkStart w:id="25" w:name="price_per_z_ml-vs-calories"/>
      <w:bookmarkEnd w:id="25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lories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4513 -0.03176 -0.01109  0.02979  0.206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1152430  0.0252060   4.572 0.000236 ***</w:t>
      </w:r>
      <w:r>
        <w:br w:type="textWrapping"/>
      </w:r>
      <w:r>
        <w:rPr>
          <w:rStyle w:val="VerbatimChar"/>
        </w:rPr>
        <w:t xml:space="preserve">## Calories_per_Z_mL 0.0019596  0.0008875   2.208 0.04045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73 on 18 degrees of freedom</w:t>
      </w:r>
      <w:r>
        <w:br w:type="textWrapping"/>
      </w:r>
      <w:r>
        <w:rPr>
          <w:rStyle w:val="VerbatimChar"/>
        </w:rPr>
        <w:t xml:space="preserve">## Multiple R-squared:  0.2131, Adjusted R-squared:  0.1694 </w:t>
      </w:r>
      <w:r>
        <w:br w:type="textWrapping"/>
      </w:r>
      <w:r>
        <w:rPr>
          <w:rStyle w:val="VerbatimChar"/>
        </w:rPr>
        <w:t xml:space="preserve">## F-statistic: 4.875 on 1 and 18 DF,  p-value: 0.0404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 Sum Sq   Mean Sq F value  Pr(&gt;F)  </w:t>
      </w:r>
      <w:r>
        <w:br w:type="textWrapping"/>
      </w:r>
      <w:r>
        <w:rPr>
          <w:rStyle w:val="VerbatimChar"/>
        </w:rPr>
        <w:t xml:space="preserve">## Calories_per_Z_mL  1 0.028706 0.0287058  4.8755 0.04045 *</w:t>
      </w:r>
      <w:r>
        <w:br w:type="textWrapping"/>
      </w:r>
      <w:r>
        <w:rPr>
          <w:rStyle w:val="VerbatimChar"/>
        </w:rPr>
        <w:t xml:space="preserve">## Residuals         18 0.105980 0.0058878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lories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price_per_z_ml-vs-fat-g"/>
      <w:bookmarkEnd w:id="27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Fat_g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751 -0.05751 -0.02761  0.05007  0.239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0.15601    0.01883   8.287 9.89e-08 ***</w:t>
      </w:r>
      <w:r>
        <w:br w:type="textWrapping"/>
      </w:r>
      <w:r>
        <w:rPr>
          <w:rStyle w:val="VerbatimChar"/>
        </w:rPr>
        <w:t xml:space="preserve">## Fat_g_per_Z_mL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419 on 19 degrees of freedom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Df  Sum Sq   Mean Sq F value Pr(&gt;F)</w:t>
      </w:r>
      <w:r>
        <w:br w:type="textWrapping"/>
      </w:r>
      <w:r>
        <w:rPr>
          <w:rStyle w:val="VerbatimChar"/>
        </w:rPr>
        <w:t xml:space="preserve">## Residuals 19 0.13469 0.007088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Fat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price_per_z_ml-vs-sodium-mg"/>
      <w:bookmarkEnd w:id="29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odium_mg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1178 -0.05795 -0.02098  0.04664  0.24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1623174  0.0362381   4.479  0.00029 ***</w:t>
      </w:r>
      <w:r>
        <w:br w:type="textWrapping"/>
      </w:r>
      <w:r>
        <w:rPr>
          <w:rStyle w:val="VerbatimChar"/>
        </w:rPr>
        <w:t xml:space="preserve">## Sodium_mg_per_Z_mL -0.0005102  0.0024814  -0.206  0.8394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64 on 18 degrees of freedom</w:t>
      </w:r>
      <w:r>
        <w:br w:type="textWrapping"/>
      </w:r>
      <w:r>
        <w:rPr>
          <w:rStyle w:val="VerbatimChar"/>
        </w:rPr>
        <w:t xml:space="preserve">## Multiple R-squared:  0.002343,   Adjusted R-squared:  -0.05308 </w:t>
      </w:r>
      <w:r>
        <w:br w:type="textWrapping"/>
      </w:r>
      <w:r>
        <w:rPr>
          <w:rStyle w:val="VerbatimChar"/>
        </w:rPr>
        <w:t xml:space="preserve">## F-statistic: 0.04227 on 1 and 18 DF,  p-value: 0.839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 Sum Sq   Mean Sq F value Pr(&gt;F)</w:t>
      </w:r>
      <w:r>
        <w:br w:type="textWrapping"/>
      </w:r>
      <w:r>
        <w:rPr>
          <w:rStyle w:val="VerbatimChar"/>
        </w:rPr>
        <w:t xml:space="preserve">## Sodium_mg_per_Z_mL  1 0.000316 0.0003155  0.0423 0.8394</w:t>
      </w:r>
      <w:r>
        <w:br w:type="textWrapping"/>
      </w:r>
      <w:r>
        <w:rPr>
          <w:rStyle w:val="VerbatimChar"/>
        </w:rPr>
        <w:t xml:space="preserve">## Residuals          18 0.134370 0.007465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odium (m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price_per_z_ml-vs-carbohydrates-g"/>
      <w:bookmarkEnd w:id="31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rbohydrates_g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4227 -0.03371 -0.01380  0.03083  0.213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0.118435   0.025630   4.621 0.000212 ***</w:t>
      </w:r>
      <w:r>
        <w:br w:type="textWrapping"/>
      </w:r>
      <w:r>
        <w:rPr>
          <w:rStyle w:val="VerbatimChar"/>
        </w:rPr>
        <w:t xml:space="preserve">## Carbohydrates_g_per_Z_mL 0.006956   0.003468   2.005 0.060184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82 on 18 degrees of freedom</w:t>
      </w:r>
      <w:r>
        <w:br w:type="textWrapping"/>
      </w:r>
      <w:r>
        <w:rPr>
          <w:rStyle w:val="VerbatimChar"/>
        </w:rPr>
        <w:t xml:space="preserve">## Multiple R-squared:  0.1826, Adjusted R-squared:  0.1372 </w:t>
      </w:r>
      <w:r>
        <w:br w:type="textWrapping"/>
      </w:r>
      <w:r>
        <w:rPr>
          <w:rStyle w:val="VerbatimChar"/>
        </w:rPr>
        <w:t xml:space="preserve">## F-statistic: 4.022 on 1 and 18 DF,  p-value: 0.0601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      Df   Sum Sq  Mean Sq F value  Pr(&gt;F)  </w:t>
      </w:r>
      <w:r>
        <w:br w:type="textWrapping"/>
      </w:r>
      <w:r>
        <w:rPr>
          <w:rStyle w:val="VerbatimChar"/>
        </w:rPr>
        <w:t xml:space="preserve">## Carbohydrates_g_per_Z_mL  1 0.024598 0.024598  4.0219 0.06018 .</w:t>
      </w:r>
      <w:r>
        <w:br w:type="textWrapping"/>
      </w:r>
      <w:r>
        <w:rPr>
          <w:rStyle w:val="VerbatimChar"/>
        </w:rPr>
        <w:t xml:space="preserve">## Residuals                18 0.110088 0.006116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rbohydrates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price_per_z_ml-vs-sugars-g"/>
      <w:bookmarkEnd w:id="33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ugars_g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3835 -0.03312 -0.01364  0.02887  0.212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117456   0.025489   4.608 0.000218 ***</w:t>
      </w:r>
      <w:r>
        <w:br w:type="textWrapping"/>
      </w:r>
      <w:r>
        <w:rPr>
          <w:rStyle w:val="VerbatimChar"/>
        </w:rPr>
        <w:t xml:space="preserve">## Sugars_g_per_Z_mL 0.007228   0.003494   2.069 0.053252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775 on 18 degrees of freedom</w:t>
      </w:r>
      <w:r>
        <w:br w:type="textWrapping"/>
      </w:r>
      <w:r>
        <w:rPr>
          <w:rStyle w:val="VerbatimChar"/>
        </w:rPr>
        <w:t xml:space="preserve">## Multiple R-squared:  0.1921, Adjusted R-squared:  0.1472 </w:t>
      </w:r>
      <w:r>
        <w:br w:type="textWrapping"/>
      </w:r>
      <w:r>
        <w:rPr>
          <w:rStyle w:val="VerbatimChar"/>
        </w:rPr>
        <w:t xml:space="preserve">## F-statistic: 4.279 on 1 and 18 DF,  p-value: 0.0532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Sum Sq   Mean Sq F value  Pr(&gt;F)  </w:t>
      </w:r>
      <w:r>
        <w:br w:type="textWrapping"/>
      </w:r>
      <w:r>
        <w:rPr>
          <w:rStyle w:val="VerbatimChar"/>
        </w:rPr>
        <w:t xml:space="preserve">## Sugars_g_per_Z_mL  1 0.02587 0.0258703  4.2794 0.05325 .</w:t>
      </w:r>
      <w:r>
        <w:br w:type="textWrapping"/>
      </w:r>
      <w:r>
        <w:rPr>
          <w:rStyle w:val="VerbatimChar"/>
        </w:rPr>
        <w:t xml:space="preserve">## Residuals         18 0.10881 0.006045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ugars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price_per_z_ml-vs-protein-g"/>
      <w:bookmarkEnd w:id="35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Protein_g_per_Z_mL, data = subset(data, </w:t>
      </w:r>
      <w:r>
        <w:br w:type="textWrapping"/>
      </w:r>
      <w:r>
        <w:rPr>
          <w:rStyle w:val="VerbatimChar"/>
        </w:rPr>
        <w:t xml:space="preserve">##     Store == "Walmart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1100 -0.05349 -0.03109  0.04659  0.236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0.1595     0.0214   7.453 6.62e-07 ***</w:t>
      </w:r>
      <w:r>
        <w:br w:type="textWrapping"/>
      </w:r>
      <w:r>
        <w:rPr>
          <w:rStyle w:val="VerbatimChar"/>
        </w:rPr>
        <w:t xml:space="preserve">## Protein_g_per_Z_mL  -0.5438     1.4550  -0.374    0.7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617 on 18 degrees of freedom</w:t>
      </w:r>
      <w:r>
        <w:br w:type="textWrapping"/>
      </w:r>
      <w:r>
        <w:rPr>
          <w:rStyle w:val="VerbatimChar"/>
        </w:rPr>
        <w:t xml:space="preserve">## Multiple R-squared:  0.007701,   Adjusted R-squared:  -0.04743 </w:t>
      </w:r>
      <w:r>
        <w:br w:type="textWrapping"/>
      </w:r>
      <w:r>
        <w:rPr>
          <w:rStyle w:val="VerbatimChar"/>
        </w:rPr>
        <w:t xml:space="preserve">## F-statistic: 0.1397 on 1 and 18 DF,  p-value: 0.712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 Sum Sq   Mean Sq F value Pr(&gt;F)</w:t>
      </w:r>
      <w:r>
        <w:br w:type="textWrapping"/>
      </w:r>
      <w:r>
        <w:rPr>
          <w:rStyle w:val="VerbatimChar"/>
        </w:rPr>
        <w:t xml:space="preserve">## Protein_g_per_Z_mL  1 0.001037 0.0010372  0.1397 0.7129</w:t>
      </w:r>
      <w:r>
        <w:br w:type="textWrapping"/>
      </w:r>
      <w:r>
        <w:rPr>
          <w:rStyle w:val="VerbatimChar"/>
        </w:rPr>
        <w:t xml:space="preserve">## Residuals          18 0.133649 0.007424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Protein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zehrs"/>
      <w:bookmarkEnd w:id="37"/>
      <w:r>
        <w:t xml:space="preserve">Zehrs</w:t>
      </w:r>
    </w:p>
    <w:p>
      <w:pPr>
        <w:pStyle w:val="Heading1"/>
      </w:pPr>
      <w:bookmarkStart w:id="38" w:name="price_per_z_ml-vs-calories-1"/>
      <w:bookmarkEnd w:id="38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lories_per_Z_mL, data = subset(data, </w:t>
      </w:r>
      <w:r>
        <w:br w:type="textWrapping"/>
      </w:r>
      <w:r>
        <w:rPr>
          <w:rStyle w:val="VerbatimChar"/>
        </w:rPr>
        <w:t xml:space="preserve">##     Store == "Zehr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485 -0.09555 -0.01031  0.07154  0.161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233723   0.025366   9.214  3.1e-08 ***</w:t>
      </w:r>
      <w:r>
        <w:br w:type="textWrapping"/>
      </w:r>
      <w:r>
        <w:rPr>
          <w:rStyle w:val="VerbatimChar"/>
        </w:rPr>
        <w:t xml:space="preserve">## Calories_per_Z_mL -0.001856   0.001315  -1.412    0.17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15 on 18 degrees of freedom</w:t>
      </w:r>
      <w:r>
        <w:br w:type="textWrapping"/>
      </w:r>
      <w:r>
        <w:rPr>
          <w:rStyle w:val="VerbatimChar"/>
        </w:rPr>
        <w:t xml:space="preserve">## Multiple R-squared:  0.09974,    Adjusted R-squared:  0.04972 </w:t>
      </w:r>
      <w:r>
        <w:br w:type="textWrapping"/>
      </w:r>
      <w:r>
        <w:rPr>
          <w:rStyle w:val="VerbatimChar"/>
        </w:rPr>
        <w:t xml:space="preserve">## F-statistic: 1.994 on 1 and 18 DF,  p-value: 0.17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 Sum Sq  Mean Sq F value Pr(&gt;F)</w:t>
      </w:r>
      <w:r>
        <w:br w:type="textWrapping"/>
      </w:r>
      <w:r>
        <w:rPr>
          <w:rStyle w:val="VerbatimChar"/>
        </w:rPr>
        <w:t xml:space="preserve">## Calories_per_Z_mL  1 0.020542 0.020542  1.9942  0.175</w:t>
      </w:r>
      <w:r>
        <w:br w:type="textWrapping"/>
      </w:r>
      <w:r>
        <w:rPr>
          <w:rStyle w:val="VerbatimChar"/>
        </w:rPr>
        <w:t xml:space="preserve">## Residuals         18 0.185415 0.01030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lories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price_per_z_ml-vs-fat-g-1"/>
      <w:bookmarkEnd w:id="40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Fat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price_per_z_ml-vs-sodium-mg-1"/>
      <w:bookmarkEnd w:id="42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odium_mg_per_Z_mL, data = subset(data, </w:t>
      </w:r>
      <w:r>
        <w:br w:type="textWrapping"/>
      </w:r>
      <w:r>
        <w:rPr>
          <w:rStyle w:val="VerbatimChar"/>
        </w:rPr>
        <w:t xml:space="preserve">##     Store == "Zehr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148 -0.08882 -0.02400  0.06781  0.175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229007   0.029579   7.742  3.9e-07 ***</w:t>
      </w:r>
      <w:r>
        <w:br w:type="textWrapping"/>
      </w:r>
      <w:r>
        <w:rPr>
          <w:rStyle w:val="VerbatimChar"/>
        </w:rPr>
        <w:t xml:space="preserve">## Sodium_mg_per_Z_mL -0.002458   0.003869  -0.635    0.5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58 on 18 degrees of freedom</w:t>
      </w:r>
      <w:r>
        <w:br w:type="textWrapping"/>
      </w:r>
      <w:r>
        <w:rPr>
          <w:rStyle w:val="VerbatimChar"/>
        </w:rPr>
        <w:t xml:space="preserve">## Multiple R-squared:  0.02194,    Adjusted R-squared:  -0.0324 </w:t>
      </w:r>
      <w:r>
        <w:br w:type="textWrapping"/>
      </w:r>
      <w:r>
        <w:rPr>
          <w:rStyle w:val="VerbatimChar"/>
        </w:rPr>
        <w:t xml:space="preserve">## F-statistic: 0.4037 on 1 and 18 DF,  p-value: 0.533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 Sum Sq   Mean Sq F value Pr(&gt;F)</w:t>
      </w:r>
      <w:r>
        <w:br w:type="textWrapping"/>
      </w:r>
      <w:r>
        <w:rPr>
          <w:rStyle w:val="VerbatimChar"/>
        </w:rPr>
        <w:t xml:space="preserve">## Sodium_mg_per_Z_mL  1 0.004518 0.0045182  0.4037 0.5332</w:t>
      </w:r>
      <w:r>
        <w:br w:type="textWrapping"/>
      </w:r>
      <w:r>
        <w:rPr>
          <w:rStyle w:val="VerbatimChar"/>
        </w:rPr>
        <w:t xml:space="preserve">## Residuals          18 0.201438 0.01119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odium (m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price_per_z_ml-vs-carbohydrates-g-1"/>
      <w:bookmarkEnd w:id="44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rbohydrates_g_per_Z_mL, data = subset(data, </w:t>
      </w:r>
      <w:r>
        <w:br w:type="textWrapping"/>
      </w:r>
      <w:r>
        <w:rPr>
          <w:rStyle w:val="VerbatimChar"/>
        </w:rPr>
        <w:t xml:space="preserve">##     Store == "Zehr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491 -0.09561 -0.01162  0.07246  0.161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0.233788   0.025398   9.205 3.15e-08 ***</w:t>
      </w:r>
      <w:r>
        <w:br w:type="textWrapping"/>
      </w:r>
      <w:r>
        <w:rPr>
          <w:rStyle w:val="VerbatimChar"/>
        </w:rPr>
        <w:t xml:space="preserve">## Carbohydrates_g_per_Z_mL -0.006862   0.004868  -1.410    0.17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15 on 18 degrees of freedom</w:t>
      </w:r>
      <w:r>
        <w:br w:type="textWrapping"/>
      </w:r>
      <w:r>
        <w:rPr>
          <w:rStyle w:val="VerbatimChar"/>
        </w:rPr>
        <w:t xml:space="preserve">## Multiple R-squared:  0.09942,    Adjusted R-squared:  0.04939 </w:t>
      </w:r>
      <w:r>
        <w:br w:type="textWrapping"/>
      </w:r>
      <w:r>
        <w:rPr>
          <w:rStyle w:val="VerbatimChar"/>
        </w:rPr>
        <w:t xml:space="preserve">## F-statistic: 1.987 on 1 and 18 DF,  p-value: 0.175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      Df   Sum Sq  Mean Sq F value Pr(&gt;F)</w:t>
      </w:r>
      <w:r>
        <w:br w:type="textWrapping"/>
      </w:r>
      <w:r>
        <w:rPr>
          <w:rStyle w:val="VerbatimChar"/>
        </w:rPr>
        <w:t xml:space="preserve">## Carbohydrates_g_per_Z_mL  1 0.020477 0.020477  1.9872 0.1757</w:t>
      </w:r>
      <w:r>
        <w:br w:type="textWrapping"/>
      </w:r>
      <w:r>
        <w:rPr>
          <w:rStyle w:val="VerbatimChar"/>
        </w:rPr>
        <w:t xml:space="preserve">## Residuals                18 0.185480 0.01030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rbohydrates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price_per_z_ml-vs-sugars-g-1"/>
      <w:bookmarkEnd w:id="46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ugars_g_per_Z_mL, data = subset(data, </w:t>
      </w:r>
      <w:r>
        <w:br w:type="textWrapping"/>
      </w:r>
      <w:r>
        <w:rPr>
          <w:rStyle w:val="VerbatimChar"/>
        </w:rPr>
        <w:t xml:space="preserve">##     Store == "Zehr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484 -0.09554 -0.01131  0.07163  0.161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233717   0.025369   9.213 3.11e-08 ***</w:t>
      </w:r>
      <w:r>
        <w:br w:type="textWrapping"/>
      </w:r>
      <w:r>
        <w:rPr>
          <w:rStyle w:val="VerbatimChar"/>
        </w:rPr>
        <w:t xml:space="preserve">## Sugars_g_per_Z_mL -0.006902   0.004892  -1.411    0.17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15 on 18 degrees of freedom</w:t>
      </w:r>
      <w:r>
        <w:br w:type="textWrapping"/>
      </w:r>
      <w:r>
        <w:rPr>
          <w:rStyle w:val="VerbatimChar"/>
        </w:rPr>
        <w:t xml:space="preserve">## Multiple R-squared:  0.09959,    Adjusted R-squared:  0.04957 </w:t>
      </w:r>
      <w:r>
        <w:br w:type="textWrapping"/>
      </w:r>
      <w:r>
        <w:rPr>
          <w:rStyle w:val="VerbatimChar"/>
        </w:rPr>
        <w:t xml:space="preserve">## F-statistic: 1.991 on 1 and 18 DF,  p-value: 0.175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 Sum Sq  Mean Sq F value Pr(&gt;F)</w:t>
      </w:r>
      <w:r>
        <w:br w:type="textWrapping"/>
      </w:r>
      <w:r>
        <w:rPr>
          <w:rStyle w:val="VerbatimChar"/>
        </w:rPr>
        <w:t xml:space="preserve">## Sugars_g_per_Z_mL  1 0.020511 0.020511  1.9909 0.1753</w:t>
      </w:r>
      <w:r>
        <w:br w:type="textWrapping"/>
      </w:r>
      <w:r>
        <w:rPr>
          <w:rStyle w:val="VerbatimChar"/>
        </w:rPr>
        <w:t xml:space="preserve">## Residuals         18 0.185445 0.01030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ugars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price_per_z_ml-vs-protein-g-1"/>
      <w:bookmarkEnd w:id="48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Protein_g_per_Z_mL, data = subset(data, </w:t>
      </w:r>
      <w:r>
        <w:br w:type="textWrapping"/>
      </w:r>
      <w:r>
        <w:rPr>
          <w:rStyle w:val="VerbatimChar"/>
        </w:rPr>
        <w:t xml:space="preserve">##     Store == "Zehr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0032 -0.08347 -0.03242  0.04535  0.18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21410    0.02654   8.068 2.17e-07 ***</w:t>
      </w:r>
      <w:r>
        <w:br w:type="textWrapping"/>
      </w:r>
      <w:r>
        <w:rPr>
          <w:rStyle w:val="VerbatimChar"/>
        </w:rPr>
        <w:t xml:space="preserve">## Protein_g_per_Z_mL  0.53574    1.71998   0.311    0.7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67 on 18 degrees of freedom</w:t>
      </w:r>
      <w:r>
        <w:br w:type="textWrapping"/>
      </w:r>
      <w:r>
        <w:rPr>
          <w:rStyle w:val="VerbatimChar"/>
        </w:rPr>
        <w:t xml:space="preserve">## Multiple R-squared:  0.005361,   Adjusted R-squared:  -0.0499 </w:t>
      </w:r>
      <w:r>
        <w:br w:type="textWrapping"/>
      </w:r>
      <w:r>
        <w:rPr>
          <w:rStyle w:val="VerbatimChar"/>
        </w:rPr>
        <w:t xml:space="preserve">## F-statistic: 0.09702 on 1 and 18 DF,  p-value: 0.75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 Sum Sq   Mean Sq F value Pr(&gt;F)</w:t>
      </w:r>
      <w:r>
        <w:br w:type="textWrapping"/>
      </w:r>
      <w:r>
        <w:rPr>
          <w:rStyle w:val="VerbatimChar"/>
        </w:rPr>
        <w:t xml:space="preserve">## Protein_g_per_Z_mL  1 0.001104 0.0011042   0.097  0.759</w:t>
      </w:r>
      <w:r>
        <w:br w:type="textWrapping"/>
      </w:r>
      <w:r>
        <w:rPr>
          <w:rStyle w:val="VerbatimChar"/>
        </w:rPr>
        <w:t xml:space="preserve">## Residuals          18 0.204852 0.01138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Protein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metro"/>
      <w:bookmarkEnd w:id="50"/>
      <w:r>
        <w:t xml:space="preserve">Metro</w:t>
      </w:r>
    </w:p>
    <w:p>
      <w:pPr>
        <w:pStyle w:val="Heading1"/>
      </w:pPr>
      <w:bookmarkStart w:id="51" w:name="price_per_z_ml-vs-calories-2"/>
      <w:bookmarkEnd w:id="51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lories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3907 -0.08744 -0.06407  0.07223  0.587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2135736  0.0488571   4.371 0.000368 ***</w:t>
      </w:r>
      <w:r>
        <w:br w:type="textWrapping"/>
      </w:r>
      <w:r>
        <w:rPr>
          <w:rStyle w:val="VerbatimChar"/>
        </w:rPr>
        <w:t xml:space="preserve">## Calories_per_Z_mL 0.0008698  0.0014061   0.619 0.5439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03 on 18 degrees of freedom</w:t>
      </w:r>
      <w:r>
        <w:br w:type="textWrapping"/>
      </w:r>
      <w:r>
        <w:rPr>
          <w:rStyle w:val="VerbatimChar"/>
        </w:rPr>
        <w:t xml:space="preserve">## Multiple R-squared:  0.02082,    Adjusted R-squared:  -0.03358 </w:t>
      </w:r>
      <w:r>
        <w:br w:type="textWrapping"/>
      </w:r>
      <w:r>
        <w:rPr>
          <w:rStyle w:val="VerbatimChar"/>
        </w:rPr>
        <w:t xml:space="preserve">## F-statistic: 0.3827 on 1 and 18 DF,  p-value: 0.543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Sum Sq  Mean Sq F value Pr(&gt;F)</w:t>
      </w:r>
      <w:r>
        <w:br w:type="textWrapping"/>
      </w:r>
      <w:r>
        <w:rPr>
          <w:rStyle w:val="VerbatimChar"/>
        </w:rPr>
        <w:t xml:space="preserve">## Calories_per_Z_mL  1 0.01110 0.011105  0.3827 0.5439</w:t>
      </w:r>
      <w:r>
        <w:br w:type="textWrapping"/>
      </w:r>
      <w:r>
        <w:rPr>
          <w:rStyle w:val="VerbatimChar"/>
        </w:rPr>
        <w:t xml:space="preserve">## Residuals         18 0.52231 0.02901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lories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price_per_z_ml-vs-fat-g-2"/>
      <w:bookmarkEnd w:id="53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Fat_g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5800 -0.08300 -0.06842  0.05330  0.609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0.23250    0.03747   6.206 5.82e-06 ***</w:t>
      </w:r>
      <w:r>
        <w:br w:type="textWrapping"/>
      </w:r>
      <w:r>
        <w:rPr>
          <w:rStyle w:val="VerbatimChar"/>
        </w:rPr>
        <w:t xml:space="preserve">## Fat_g_per_Z_mL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76 on 19 degrees of freedom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Df  Sum Sq  Mean Sq F value Pr(&gt;F)</w:t>
      </w:r>
      <w:r>
        <w:br w:type="textWrapping"/>
      </w:r>
      <w:r>
        <w:rPr>
          <w:rStyle w:val="VerbatimChar"/>
        </w:rPr>
        <w:t xml:space="preserve">## Residuals 19 0.53342 0.02807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Fat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5" w:name="price_per_z_ml-vs-sodium-mg-2"/>
      <w:bookmarkEnd w:id="55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odium_mg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7843 -0.07446 -0.05295  0.02993  0.605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0.277531   0.072166   3.846  0.00118 **</w:t>
      </w:r>
      <w:r>
        <w:br w:type="textWrapping"/>
      </w:r>
      <w:r>
        <w:rPr>
          <w:rStyle w:val="VerbatimChar"/>
        </w:rPr>
        <w:t xml:space="preserve">## Sodium_mg_per_Z_mL -0.004101   0.005591  -0.733  0.47272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96 on 18 degrees of freedom</w:t>
      </w:r>
      <w:r>
        <w:br w:type="textWrapping"/>
      </w:r>
      <w:r>
        <w:rPr>
          <w:rStyle w:val="VerbatimChar"/>
        </w:rPr>
        <w:t xml:space="preserve">## Multiple R-squared:  0.02902,    Adjusted R-squared:  -0.02492 </w:t>
      </w:r>
      <w:r>
        <w:br w:type="textWrapping"/>
      </w:r>
      <w:r>
        <w:rPr>
          <w:rStyle w:val="VerbatimChar"/>
        </w:rPr>
        <w:t xml:space="preserve">## F-statistic: 0.538 on 1 and 18 DF,  p-value: 0.472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Sum Sq  Mean Sq F value Pr(&gt;F)</w:t>
      </w:r>
      <w:r>
        <w:br w:type="textWrapping"/>
      </w:r>
      <w:r>
        <w:rPr>
          <w:rStyle w:val="VerbatimChar"/>
        </w:rPr>
        <w:t xml:space="preserve">## Sodium_mg_per_Z_mL  1 0.01548 0.015479   0.538 0.4727</w:t>
      </w:r>
      <w:r>
        <w:br w:type="textWrapping"/>
      </w:r>
      <w:r>
        <w:rPr>
          <w:rStyle w:val="VerbatimChar"/>
        </w:rPr>
        <w:t xml:space="preserve">## Residuals          18 0.51794 0.0287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odium (m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price_per_z_ml-vs-carbohydrates-g-2"/>
      <w:bookmarkEnd w:id="57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rbohydrates_g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3257 -0.10129 -0.03628  0.02939  0.569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0.185779   0.050568   3.674  0.00174 **</w:t>
      </w:r>
      <w:r>
        <w:br w:type="textWrapping"/>
      </w:r>
      <w:r>
        <w:rPr>
          <w:rStyle w:val="VerbatimChar"/>
        </w:rPr>
        <w:t xml:space="preserve">## Carbohydrates_g_per_Z_mL 0.007388   0.005501   1.343  0.1959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41 on 18 degrees of freedom</w:t>
      </w:r>
      <w:r>
        <w:br w:type="textWrapping"/>
      </w:r>
      <w:r>
        <w:rPr>
          <w:rStyle w:val="VerbatimChar"/>
        </w:rPr>
        <w:t xml:space="preserve">## Multiple R-squared:  0.09108,    Adjusted R-squared:  0.04058 </w:t>
      </w:r>
      <w:r>
        <w:br w:type="textWrapping"/>
      </w:r>
      <w:r>
        <w:rPr>
          <w:rStyle w:val="VerbatimChar"/>
        </w:rPr>
        <w:t xml:space="preserve">## F-statistic: 1.804 on 1 and 18 DF,  p-value: 0.19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      Df  Sum Sq  Mean Sq F value Pr(&gt;F)</w:t>
      </w:r>
      <w:r>
        <w:br w:type="textWrapping"/>
      </w:r>
      <w:r>
        <w:rPr>
          <w:rStyle w:val="VerbatimChar"/>
        </w:rPr>
        <w:t xml:space="preserve">## Carbohydrates_g_per_Z_mL  1 0.04858 0.048582  1.8037  0.196</w:t>
      </w:r>
      <w:r>
        <w:br w:type="textWrapping"/>
      </w:r>
      <w:r>
        <w:rPr>
          <w:rStyle w:val="VerbatimChar"/>
        </w:rPr>
        <w:t xml:space="preserve">## Residuals                18 0.48484 0.02693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rbohydrates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9" w:name="price_per_z_ml-vs-sugars-g-2"/>
      <w:bookmarkEnd w:id="59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ugars_g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3148 -0.10226 -0.03701  0.03407  0.568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0.186513   0.050353   3.704  0.00162 **</w:t>
      </w:r>
      <w:r>
        <w:br w:type="textWrapping"/>
      </w:r>
      <w:r>
        <w:rPr>
          <w:rStyle w:val="VerbatimChar"/>
        </w:rPr>
        <w:t xml:space="preserve">## Sugars_g_per_Z_mL 0.007409   0.005551   1.335  0.1986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42 on 18 degrees of freedom</w:t>
      </w:r>
      <w:r>
        <w:br w:type="textWrapping"/>
      </w:r>
      <w:r>
        <w:rPr>
          <w:rStyle w:val="VerbatimChar"/>
        </w:rPr>
        <w:t xml:space="preserve">## Multiple R-squared:  0.09006,    Adjusted R-squared:  0.0395 </w:t>
      </w:r>
      <w:r>
        <w:br w:type="textWrapping"/>
      </w:r>
      <w:r>
        <w:rPr>
          <w:rStyle w:val="VerbatimChar"/>
        </w:rPr>
        <w:t xml:space="preserve">## F-statistic: 1.781 on 1 and 18 DF,  p-value: 0.198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Sum Sq  Mean Sq F value Pr(&gt;F)</w:t>
      </w:r>
      <w:r>
        <w:br w:type="textWrapping"/>
      </w:r>
      <w:r>
        <w:rPr>
          <w:rStyle w:val="VerbatimChar"/>
        </w:rPr>
        <w:t xml:space="preserve">## Sugars_g_per_Z_mL  1 0.04804 0.048038  1.7815 0.1986</w:t>
      </w:r>
      <w:r>
        <w:br w:type="textWrapping"/>
      </w:r>
      <w:r>
        <w:rPr>
          <w:rStyle w:val="VerbatimChar"/>
        </w:rPr>
        <w:t xml:space="preserve">## Residuals         18 0.48538 0.02696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ugars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price_per_z_ml-vs-protein-g-2"/>
      <w:bookmarkEnd w:id="61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Protein_g_per_Z_mL, data = subset(data, </w:t>
      </w:r>
      <w:r>
        <w:br w:type="textWrapping"/>
      </w:r>
      <w:r>
        <w:rPr>
          <w:rStyle w:val="VerbatimChar"/>
        </w:rPr>
        <w:t xml:space="preserve">##     Store == "Metro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1958 -0.09610 -0.05789  0.04157  0.582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26019    0.04618   5.634  2.4e-05 ***</w:t>
      </w:r>
      <w:r>
        <w:br w:type="textWrapping"/>
      </w:r>
      <w:r>
        <w:rPr>
          <w:rStyle w:val="VerbatimChar"/>
        </w:rPr>
        <w:t xml:space="preserve">## Protein_g_per_Z_mL -2.64903    2.58949  -1.023     0.3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74 on 18 degrees of freedom</w:t>
      </w:r>
      <w:r>
        <w:br w:type="textWrapping"/>
      </w:r>
      <w:r>
        <w:rPr>
          <w:rStyle w:val="VerbatimChar"/>
        </w:rPr>
        <w:t xml:space="preserve">## Multiple R-squared:  0.05495,    Adjusted R-squared:  0.002442 </w:t>
      </w:r>
      <w:r>
        <w:br w:type="textWrapping"/>
      </w:r>
      <w:r>
        <w:rPr>
          <w:rStyle w:val="VerbatimChar"/>
        </w:rPr>
        <w:t xml:space="preserve">## F-statistic: 1.047 on 1 and 18 DF,  p-value: 0.319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Sum Sq  Mean Sq F value Pr(&gt;F)</w:t>
      </w:r>
      <w:r>
        <w:br w:type="textWrapping"/>
      </w:r>
      <w:r>
        <w:rPr>
          <w:rStyle w:val="VerbatimChar"/>
        </w:rPr>
        <w:t xml:space="preserve">## Protein_g_per_Z_mL  1 0.02931 0.029309  1.0465 0.3199</w:t>
      </w:r>
      <w:r>
        <w:br w:type="textWrapping"/>
      </w:r>
      <w:r>
        <w:rPr>
          <w:rStyle w:val="VerbatimChar"/>
        </w:rPr>
        <w:t xml:space="preserve">## Residuals          18 0.50411 0.0280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Protein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no-frills"/>
      <w:bookmarkEnd w:id="63"/>
      <w:r>
        <w:t xml:space="preserve">No Frills</w:t>
      </w:r>
    </w:p>
    <w:p>
      <w:pPr>
        <w:pStyle w:val="Heading1"/>
      </w:pPr>
      <w:bookmarkStart w:id="64" w:name="price_per_z_ml-vs-calories-3"/>
      <w:bookmarkEnd w:id="64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lories_per_Z_mL, data = subset(data, </w:t>
      </w:r>
      <w:r>
        <w:br w:type="textWrapping"/>
      </w:r>
      <w:r>
        <w:rPr>
          <w:rStyle w:val="VerbatimChar"/>
        </w:rPr>
        <w:t xml:space="preserve">##     Store == "No-Frill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8746 -0.05622 -0.03369  0.04926  0.177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1562238  0.0202469   7.716 4.09e-07 ***</w:t>
      </w:r>
      <w:r>
        <w:br w:type="textWrapping"/>
      </w:r>
      <w:r>
        <w:rPr>
          <w:rStyle w:val="VerbatimChar"/>
        </w:rPr>
        <w:t xml:space="preserve">## Calories_per_Z_mL 0.0009066  0.0007710   1.176    0.25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1 on 18 degrees of freedom</w:t>
      </w:r>
      <w:r>
        <w:br w:type="textWrapping"/>
      </w:r>
      <w:r>
        <w:rPr>
          <w:rStyle w:val="VerbatimChar"/>
        </w:rPr>
        <w:t xml:space="preserve">## Multiple R-squared:  0.07134,    Adjusted R-squared:  0.01974 </w:t>
      </w:r>
      <w:r>
        <w:br w:type="textWrapping"/>
      </w:r>
      <w:r>
        <w:rPr>
          <w:rStyle w:val="VerbatimChar"/>
        </w:rPr>
        <w:t xml:space="preserve">## F-statistic: 1.383 on 1 and 18 DF,  p-value: 0.25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 Sum Sq   Mean Sq F value Pr(&gt;F)</w:t>
      </w:r>
      <w:r>
        <w:br w:type="textWrapping"/>
      </w:r>
      <w:r>
        <w:rPr>
          <w:rStyle w:val="VerbatimChar"/>
        </w:rPr>
        <w:t xml:space="preserve">## Calories_per_Z_mL  1 0.008007 0.0080074  1.3827  0.255</w:t>
      </w:r>
      <w:r>
        <w:br w:type="textWrapping"/>
      </w:r>
      <w:r>
        <w:rPr>
          <w:rStyle w:val="VerbatimChar"/>
        </w:rPr>
        <w:t xml:space="preserve">## Residuals         18 0.104243 0.005791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lories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6" w:name="price_per_z_ml-vs-fat-g-3"/>
      <w:bookmarkEnd w:id="66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Fat_g_per_Z_mL, data = subset(data, </w:t>
      </w:r>
      <w:r>
        <w:br w:type="textWrapping"/>
      </w:r>
      <w:r>
        <w:rPr>
          <w:rStyle w:val="VerbatimChar"/>
        </w:rPr>
        <w:t xml:space="preserve">##     Store == "No-Frill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7224 -0.06147 -0.03046  0.05368  0.161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0.172236   0.018002   9.567 1.76e-08 ***</w:t>
      </w:r>
      <w:r>
        <w:br w:type="textWrapping"/>
      </w:r>
      <w:r>
        <w:rPr>
          <w:rStyle w:val="VerbatimChar"/>
        </w:rPr>
        <w:t xml:space="preserve">## Fat_g_per_Z_mL -0.006893   0.009986  -0.690    0.49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794 on 18 degrees of freedom</w:t>
      </w:r>
      <w:r>
        <w:br w:type="textWrapping"/>
      </w:r>
      <w:r>
        <w:rPr>
          <w:rStyle w:val="VerbatimChar"/>
        </w:rPr>
        <w:t xml:space="preserve">## Multiple R-squared:  0.02579,    Adjusted R-squared:  -0.02834 </w:t>
      </w:r>
      <w:r>
        <w:br w:type="textWrapping"/>
      </w:r>
      <w:r>
        <w:rPr>
          <w:rStyle w:val="VerbatimChar"/>
        </w:rPr>
        <w:t xml:space="preserve">## F-statistic: 0.4765 on 1 and 18 DF,  p-value: 0.498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Df   Sum Sq   Mean Sq F value Pr(&gt;F)</w:t>
      </w:r>
      <w:r>
        <w:br w:type="textWrapping"/>
      </w:r>
      <w:r>
        <w:rPr>
          <w:rStyle w:val="VerbatimChar"/>
        </w:rPr>
        <w:t xml:space="preserve">## Fat_g_per_Z_mL  1 0.002895 0.0028947  0.4765 0.4988</w:t>
      </w:r>
      <w:r>
        <w:br w:type="textWrapping"/>
      </w:r>
      <w:r>
        <w:rPr>
          <w:rStyle w:val="VerbatimChar"/>
        </w:rPr>
        <w:t xml:space="preserve">## Residuals      18 0.109355 0.006075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Fat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price_per_z_ml-vs-sodium-mg-3"/>
      <w:bookmarkEnd w:id="68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odium (m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0" w:name="price_per_z_ml-vs-carbohydrates-g-3"/>
      <w:bookmarkEnd w:id="70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Carbohydrates_g_per_Z_mL, data = subset(data, </w:t>
      </w:r>
      <w:r>
        <w:br w:type="textWrapping"/>
      </w:r>
      <w:r>
        <w:rPr>
          <w:rStyle w:val="VerbatimChar"/>
        </w:rPr>
        <w:t xml:space="preserve">##     Store == "No-Frill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8628 -0.05762 -0.03508  0.04926  0.173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0.157618   0.020741   7.600 5.05e-07 ***</w:t>
      </w:r>
      <w:r>
        <w:br w:type="textWrapping"/>
      </w:r>
      <w:r>
        <w:rPr>
          <w:rStyle w:val="VerbatimChar"/>
        </w:rPr>
        <w:t xml:space="preserve">## Carbohydrates_g_per_Z_mL 0.003236   0.003262   0.992    0.33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89 on 18 degrees of freedom</w:t>
      </w:r>
      <w:r>
        <w:br w:type="textWrapping"/>
      </w:r>
      <w:r>
        <w:rPr>
          <w:rStyle w:val="VerbatimChar"/>
        </w:rPr>
        <w:t xml:space="preserve">## Multiple R-squared:  0.05185,    Adjusted R-squared:  -0.0008287 </w:t>
      </w:r>
      <w:r>
        <w:br w:type="textWrapping"/>
      </w:r>
      <w:r>
        <w:rPr>
          <w:rStyle w:val="VerbatimChar"/>
        </w:rPr>
        <w:t xml:space="preserve">## F-statistic: 0.9843 on 1 and 18 DF,  p-value: 0.334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      Df  Sum Sq   Mean Sq F value Pr(&gt;F)</w:t>
      </w:r>
      <w:r>
        <w:br w:type="textWrapping"/>
      </w:r>
      <w:r>
        <w:rPr>
          <w:rStyle w:val="VerbatimChar"/>
        </w:rPr>
        <w:t xml:space="preserve">## Carbohydrates_g_per_Z_mL  1 0.00582 0.0058198  0.9843 0.3343</w:t>
      </w:r>
      <w:r>
        <w:br w:type="textWrapping"/>
      </w:r>
      <w:r>
        <w:rPr>
          <w:rStyle w:val="VerbatimChar"/>
        </w:rPr>
        <w:t xml:space="preserve">## Residuals                18 0.10643 0.005912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Carbohydrates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2" w:name="price_per_z_ml-vs-sugars-g-3"/>
      <w:bookmarkEnd w:id="72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Sugars_g_per_Z_mL, data = subset(data, </w:t>
      </w:r>
      <w:r>
        <w:br w:type="textWrapping"/>
      </w:r>
      <w:r>
        <w:rPr>
          <w:rStyle w:val="VerbatimChar"/>
        </w:rPr>
        <w:t xml:space="preserve">##     Store == "No-Frill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7927 -0.06139 -0.03886  0.04640  0.171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161393   0.020706   7.795 3.54e-07 ***</w:t>
      </w:r>
      <w:r>
        <w:br w:type="textWrapping"/>
      </w:r>
      <w:r>
        <w:rPr>
          <w:rStyle w:val="VerbatimChar"/>
        </w:rPr>
        <w:t xml:space="preserve">## Sugars_g_per_Z_mL 0.002325   0.003362   0.692    0.49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794 on 18 degrees of freedom</w:t>
      </w:r>
      <w:r>
        <w:br w:type="textWrapping"/>
      </w:r>
      <w:r>
        <w:rPr>
          <w:rStyle w:val="VerbatimChar"/>
        </w:rPr>
        <w:t xml:space="preserve">## Multiple R-squared:  0.02588,    Adjusted R-squared:  -0.02823 </w:t>
      </w:r>
      <w:r>
        <w:br w:type="textWrapping"/>
      </w:r>
      <w:r>
        <w:rPr>
          <w:rStyle w:val="VerbatimChar"/>
        </w:rPr>
        <w:t xml:space="preserve">## F-statistic: 0.4783 on 1 and 18 DF,  p-value: 0.49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Df   Sum Sq   Mean Sq F value Pr(&gt;F)</w:t>
      </w:r>
      <w:r>
        <w:br w:type="textWrapping"/>
      </w:r>
      <w:r>
        <w:rPr>
          <w:rStyle w:val="VerbatimChar"/>
        </w:rPr>
        <w:t xml:space="preserve">## Sugars_g_per_Z_mL  1 0.002905 0.0029054  0.4783  0.498</w:t>
      </w:r>
      <w:r>
        <w:br w:type="textWrapping"/>
      </w:r>
      <w:r>
        <w:rPr>
          <w:rStyle w:val="VerbatimChar"/>
        </w:rPr>
        <w:t xml:space="preserve">## Residuals         18 0.109345 0.006074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Sugars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4" w:name="price_per_z_ml-vs-protein-g-3"/>
      <w:bookmarkEnd w:id="74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_per_Z_mL ~ Protein_g_per_Z_mL, data = subset(data, </w:t>
      </w:r>
      <w:r>
        <w:br w:type="textWrapping"/>
      </w:r>
      <w:r>
        <w:rPr>
          <w:rStyle w:val="VerbatimChar"/>
        </w:rPr>
        <w:t xml:space="preserve">##     Store == "No-Frills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09799 -0.05499 -0.03381  0.04264  0.171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0.16221    0.01751   9.262 2.87e-08 ***</w:t>
      </w:r>
      <w:r>
        <w:br w:type="textWrapping"/>
      </w:r>
      <w:r>
        <w:rPr>
          <w:rStyle w:val="VerbatimChar"/>
        </w:rPr>
        <w:t xml:space="preserve">## Protein_g_per_Z_mL  1.27858    0.92349   1.385    0.1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507 on 18 degrees of freedom</w:t>
      </w:r>
      <w:r>
        <w:br w:type="textWrapping"/>
      </w:r>
      <w:r>
        <w:rPr>
          <w:rStyle w:val="VerbatimChar"/>
        </w:rPr>
        <w:t xml:space="preserve">## Multiple R-squared:  0.09624,    Adjusted R-squared:  0.04603 </w:t>
      </w:r>
      <w:r>
        <w:br w:type="textWrapping"/>
      </w:r>
      <w:r>
        <w:rPr>
          <w:rStyle w:val="VerbatimChar"/>
        </w:rPr>
        <w:t xml:space="preserve">## F-statistic: 1.917 on 1 and 18 DF,  p-value: 0.183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ice_per_Z_mL</w:t>
      </w:r>
      <w:r>
        <w:br w:type="textWrapping"/>
      </w:r>
      <w:r>
        <w:rPr>
          <w:rStyle w:val="VerbatimChar"/>
        </w:rPr>
        <w:t xml:space="preserve">##                    Df   Sum Sq   Mean Sq F value Pr(&gt;F)</w:t>
      </w:r>
      <w:r>
        <w:br w:type="textWrapping"/>
      </w:r>
      <w:r>
        <w:rPr>
          <w:rStyle w:val="VerbatimChar"/>
        </w:rPr>
        <w:t xml:space="preserve">## Protein_g_per_Z_mL  1 0.010803 0.0108033  1.9169 0.1831</w:t>
      </w:r>
      <w:r>
        <w:br w:type="textWrapping"/>
      </w:r>
      <w:r>
        <w:rPr>
          <w:rStyle w:val="VerbatimChar"/>
        </w:rPr>
        <w:t xml:space="preserve">## Residuals          18 0.101447 0.005635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_per_Z_mL vs Protein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residual"/>
      <w:bookmarkEnd w:id="76"/>
      <w:r>
        <w:t xml:space="preserve">Residual</w:t>
      </w:r>
    </w:p>
    <w:p>
      <w:pPr>
        <w:pStyle w:val="Heading2"/>
      </w:pPr>
      <w:bookmarkStart w:id="77" w:name="walmart-1"/>
      <w:bookmarkEnd w:id="77"/>
      <w:r>
        <w:t xml:space="preserve">Walmart</w:t>
      </w:r>
    </w:p>
    <w:p>
      <w:pPr>
        <w:pStyle w:val="Heading1"/>
      </w:pPr>
      <w:bookmarkStart w:id="78" w:name="price_per_z_ml-vs-calories-4"/>
      <w:bookmarkEnd w:id="78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lories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0" w:name="price_per_z_ml-vs-fat-g-4"/>
      <w:bookmarkEnd w:id="80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Fat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2" w:name="price_per_z_ml-vs-sodium-mg-4"/>
      <w:bookmarkEnd w:id="82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odium (mg) for Walm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4" w:name="price_per_z_ml-vs-carbohydrates-g-4"/>
      <w:bookmarkEnd w:id="84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rbohydrates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6" w:name="price_per_z_ml-vs-sugars-g-4"/>
      <w:bookmarkEnd w:id="86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ugars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8" w:name="price_per_z_ml-vs-protein-g-4"/>
      <w:bookmarkEnd w:id="88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Protein (g) for Walm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zehrs-1"/>
      <w:bookmarkEnd w:id="90"/>
      <w:r>
        <w:t xml:space="preserve">Zehrs</w:t>
      </w:r>
    </w:p>
    <w:p>
      <w:pPr>
        <w:pStyle w:val="Heading1"/>
      </w:pPr>
      <w:bookmarkStart w:id="91" w:name="price_per_z_ml-vs-calories-5"/>
      <w:bookmarkEnd w:id="91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lories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3" w:name="price_per_z_ml-vs-fat-g-5"/>
      <w:bookmarkEnd w:id="93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Fat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5" w:name="price_per_z_ml-vs-sodium-mg-5"/>
      <w:bookmarkEnd w:id="95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odium (m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7" w:name="price_per_z_ml-vs-carbohydrates-g-5"/>
      <w:bookmarkEnd w:id="97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rbohydrates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9" w:name="price_per_z_ml-vs-sugars-g-5"/>
      <w:bookmarkEnd w:id="99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ugars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1" w:name="price_per_z_ml-vs-protein-g-5"/>
      <w:bookmarkEnd w:id="101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Protein (g) for Zeh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metro-1"/>
      <w:bookmarkEnd w:id="103"/>
      <w:r>
        <w:t xml:space="preserve">Metro</w:t>
      </w:r>
    </w:p>
    <w:p>
      <w:pPr>
        <w:pStyle w:val="Heading1"/>
      </w:pPr>
      <w:bookmarkStart w:id="104" w:name="price_per_z_ml-vs-calories-6"/>
      <w:bookmarkEnd w:id="104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lories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6" w:name="price_per_z_ml-vs-fat-g-6"/>
      <w:bookmarkEnd w:id="106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Fat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8" w:name="price_per_z_ml-vs-sodium-mg-6"/>
      <w:bookmarkEnd w:id="108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odium (m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0" w:name="price_per_z_ml-vs-carbohydrates-g-6"/>
      <w:bookmarkEnd w:id="110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rbohydrates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2" w:name="price_per_z_ml-vs-sugars-g-6"/>
      <w:bookmarkEnd w:id="112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ugars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4" w:name="price_per_z_ml-vs-protein-g-6"/>
      <w:bookmarkEnd w:id="114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Protein (g) for Metr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no-frills-1"/>
      <w:bookmarkEnd w:id="116"/>
      <w:r>
        <w:t xml:space="preserve">No-frills</w:t>
      </w:r>
    </w:p>
    <w:p>
      <w:pPr>
        <w:pStyle w:val="Heading1"/>
      </w:pPr>
      <w:bookmarkStart w:id="117" w:name="price_per_z_ml-vs-calories-7"/>
      <w:bookmarkEnd w:id="117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lories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9" w:name="price_per_z_ml-vs-fat-g-7"/>
      <w:bookmarkEnd w:id="119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Fat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1" w:name="price_per_z_ml-vs-sodium-mg-7"/>
      <w:bookmarkEnd w:id="121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odium (m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3" w:name="price_per_z_ml-vs-carbohydrates-g-7"/>
      <w:bookmarkEnd w:id="123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Carbohydrates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5" w:name="price_per_z_ml-vs-sugars-g-7"/>
      <w:bookmarkEnd w:id="125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Sugars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7" w:name="price_per_z_ml-vs-protein-g-7"/>
      <w:bookmarkEnd w:id="127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andard</w:t>
      </w:r>
      <w:r>
        <w:rPr>
          <w:rStyle w:val="NormalTok"/>
        </w:rPr>
        <w:t xml:space="preserve">(model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d.resid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 vs Protein (g) for No-Fr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9" w:name="qqplots"/>
      <w:bookmarkEnd w:id="129"/>
      <w:r>
        <w:t xml:space="preserve">QQplots</w:t>
      </w:r>
    </w:p>
    <w:p>
      <w:pPr>
        <w:pStyle w:val="Heading2"/>
      </w:pPr>
      <w:bookmarkStart w:id="130" w:name="walmart-2"/>
      <w:bookmarkEnd w:id="130"/>
      <w:r>
        <w:t xml:space="preserve">Walmart</w:t>
      </w:r>
    </w:p>
    <w:p>
      <w:pPr>
        <w:pStyle w:val="Heading1"/>
      </w:pPr>
      <w:bookmarkStart w:id="131" w:name="price_per_z_ml-vs-calories-8"/>
      <w:bookmarkEnd w:id="131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lories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3" w:name="price_per_z_ml-vs-fat-g-8"/>
      <w:bookmarkEnd w:id="133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Fat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5" w:name="price_per_z_ml-vs-sodium-mg-8"/>
      <w:bookmarkEnd w:id="135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odium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7" w:name="price_per_z_ml-vs-carbohydrates-g-8"/>
      <w:bookmarkEnd w:id="137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rbohydrates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9" w:name="price_per_z_ml-vs-sugars-g-8"/>
      <w:bookmarkEnd w:id="139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ugars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41" w:name="price_per_z_ml-vs-protein-g-8"/>
      <w:bookmarkEnd w:id="141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lmart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Protein for Walm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43" w:name="zehrs-2"/>
      <w:bookmarkEnd w:id="143"/>
      <w:r>
        <w:t xml:space="preserve">Zehrs</w:t>
      </w:r>
    </w:p>
    <w:p>
      <w:pPr>
        <w:pStyle w:val="Heading1"/>
      </w:pPr>
      <w:bookmarkStart w:id="144" w:name="price_per_z_ml-vs-calories-9"/>
      <w:bookmarkEnd w:id="144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lories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46" w:name="price_per_z_ml-vs-fat-g-9"/>
      <w:bookmarkEnd w:id="146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Fat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48" w:name="price_per_z_ml-vs-sodium-mg-9"/>
      <w:bookmarkEnd w:id="148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odium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0" w:name="price_per_z_ml-vs-carbohydrates-g-9"/>
      <w:bookmarkEnd w:id="150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rbohydrates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2" w:name="price_per_z_ml-vs-sugars-g-9"/>
      <w:bookmarkEnd w:id="152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ugars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4" w:name="price_per_z_ml-vs-protein-g-9"/>
      <w:bookmarkEnd w:id="154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h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Protein for Zeh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6" w:name="metro-2"/>
      <w:bookmarkEnd w:id="156"/>
      <w:r>
        <w:t xml:space="preserve">Metro</w:t>
      </w:r>
    </w:p>
    <w:p>
      <w:pPr>
        <w:pStyle w:val="Heading1"/>
      </w:pPr>
      <w:bookmarkStart w:id="157" w:name="price_per_z_ml-vs-calories-10"/>
      <w:bookmarkEnd w:id="157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lories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9" w:name="price_per_z_ml-vs-fat-g-10"/>
      <w:bookmarkEnd w:id="159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Fat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61" w:name="price_per_z_ml-vs-sodium-mg-10"/>
      <w:bookmarkEnd w:id="161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odium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63" w:name="price_per_z_ml-vs-carbohydrates-g-10"/>
      <w:bookmarkEnd w:id="163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rbohydrates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65" w:name="price_per_z_ml-vs-sugars-g-10"/>
      <w:bookmarkEnd w:id="165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ugar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67" w:name="price_per_z_ml-vs-protein-g-10"/>
      <w:bookmarkEnd w:id="167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etr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Protein for Met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9" w:name="no-frills-2"/>
      <w:bookmarkEnd w:id="169"/>
      <w:r>
        <w:t xml:space="preserve">No-frills</w:t>
      </w:r>
    </w:p>
    <w:p>
      <w:pPr>
        <w:pStyle w:val="Heading1"/>
      </w:pPr>
      <w:bookmarkStart w:id="170" w:name="price_per_z_ml-vs-calories-11"/>
      <w:bookmarkEnd w:id="170"/>
      <w:r>
        <w:t xml:space="preserve">Price_per_Z_mL vs Calories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lories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72" w:name="price_per_z_ml-vs-fat-g-11"/>
      <w:bookmarkEnd w:id="172"/>
      <w:r>
        <w:t xml:space="preserve">Price_per_Z_mL vs Fat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Fat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74" w:name="price_per_z_ml-vs-sodium-mg-11"/>
      <w:bookmarkEnd w:id="174"/>
      <w:r>
        <w:t xml:space="preserve">Price_per_Z_mL vs Sodium (m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_m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odium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76" w:name="price_per_z_ml-vs-carbohydrates-g-11"/>
      <w:bookmarkEnd w:id="176"/>
      <w:r>
        <w:t xml:space="preserve">Price_per_Z_mL vs Carbohydrate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ohydrate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Carbohydrates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78" w:name="price_per_z_ml-vs-sugars-g-11"/>
      <w:bookmarkEnd w:id="178"/>
      <w:r>
        <w:t xml:space="preserve">Price_per_Z_mL vs Sugars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s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Sugar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80" w:name="price_per_z_ml-vs-protein-g-11"/>
      <w:bookmarkEnd w:id="180"/>
      <w:r>
        <w:t xml:space="preserve">Price_per_Z_mL vs Protein (g)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per_Z_m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tein_g_per_Z_mL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Sto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-Frill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QQ-plot of Protein for No-fril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305-tech-report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49b4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32" Target="media/rId32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34" Target="media/rId34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36" Target="media/rId36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05 tech report</dc:title>
  <dc:creator>Parth Brahmbhatt</dc:creator>
  <dcterms:created xsi:type="dcterms:W3CDTF">2021-03-31T07:27:26Z</dcterms:created>
  <dcterms:modified xsi:type="dcterms:W3CDTF">2021-03-31T07:27:26Z</dcterms:modified>
</cp:coreProperties>
</file>